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4B8823E1" w14:textId="5ABE8111" w:rsidR="00CB349F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A54045">
        <w:rPr>
          <w:b/>
          <w:sz w:val="28"/>
          <w:szCs w:val="28"/>
          <w:lang w:val="sr-Latn-BA"/>
        </w:rPr>
        <w:t>12.2</w:t>
      </w:r>
      <w:r w:rsidR="006A11B2">
        <w:rPr>
          <w:b/>
          <w:sz w:val="28"/>
          <w:szCs w:val="28"/>
          <w:lang w:val="sr-Latn-BA"/>
        </w:rPr>
        <w:t>.</w:t>
      </w:r>
      <w:r w:rsidR="00C121DC">
        <w:rPr>
          <w:b/>
          <w:sz w:val="28"/>
          <w:szCs w:val="28"/>
          <w:lang w:val="sr-Latn-BA"/>
        </w:rPr>
        <w:t>2026</w:t>
      </w:r>
      <w:r w:rsidR="00284138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 xml:space="preserve"> </w:t>
      </w: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54045" w:rsidRPr="00D928C6" w14:paraId="5A9851CD" w14:textId="77777777" w:rsidTr="0048355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461C85C4" w:rsidR="00A54045" w:rsidRDefault="00A5404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98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146AAE6B" w:rsidR="00A54045" w:rsidRDefault="00A5404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uzgonja Aleksanda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585CC774" w:rsidR="00A54045" w:rsidRPr="009E3AD9" w:rsidRDefault="00A5404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45926129" w:rsidR="00A54045" w:rsidRPr="00CF2A19" w:rsidRDefault="00A5404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0D57DBBF" w:rsidR="00A54045" w:rsidRPr="00CF2A19" w:rsidRDefault="009E15DD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9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3144119D" w:rsidR="00A54045" w:rsidRDefault="00A5404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77598D72" w:rsidR="00A54045" w:rsidRDefault="00A5404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A867C9" w14:textId="596A5AC4" w:rsidR="007C6BB8" w:rsidRPr="007C6BB8" w:rsidRDefault="007C6BB8" w:rsidP="004C7C79">
      <w:pPr>
        <w:rPr>
          <w:b/>
          <w:bCs/>
          <w:sz w:val="24"/>
          <w:szCs w:val="24"/>
          <w:lang w:val="sr-Latn-RS"/>
        </w:rPr>
      </w:pPr>
    </w:p>
    <w:sectPr w:rsidR="007C6BB8" w:rsidRPr="007C6BB8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7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256B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3574B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5AFC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6BB8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19CB"/>
    <w:rsid w:val="008D6686"/>
    <w:rsid w:val="008E00DE"/>
    <w:rsid w:val="008E29EE"/>
    <w:rsid w:val="008E2AC8"/>
    <w:rsid w:val="008E75A3"/>
    <w:rsid w:val="008F38F2"/>
    <w:rsid w:val="0090309D"/>
    <w:rsid w:val="00903EC2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15DD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4045"/>
    <w:rsid w:val="00A57A52"/>
    <w:rsid w:val="00A65B6A"/>
    <w:rsid w:val="00A65CF1"/>
    <w:rsid w:val="00A71BF9"/>
    <w:rsid w:val="00A71DB6"/>
    <w:rsid w:val="00A73004"/>
    <w:rsid w:val="00A77CF7"/>
    <w:rsid w:val="00A82481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4AC1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121DC"/>
    <w:rsid w:val="00C235F0"/>
    <w:rsid w:val="00C30F72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2A19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2348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53CD8"/>
    <w:rsid w:val="00F53E50"/>
    <w:rsid w:val="00F574CB"/>
    <w:rsid w:val="00F64CBA"/>
    <w:rsid w:val="00F71F74"/>
    <w:rsid w:val="00F73874"/>
    <w:rsid w:val="00F77460"/>
    <w:rsid w:val="00F81C1D"/>
    <w:rsid w:val="00F8366A"/>
    <w:rsid w:val="00F8529E"/>
    <w:rsid w:val="00F85942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93</cp:revision>
  <cp:lastPrinted>2019-11-14T16:12:00Z</cp:lastPrinted>
  <dcterms:created xsi:type="dcterms:W3CDTF">2023-09-20T14:08:00Z</dcterms:created>
  <dcterms:modified xsi:type="dcterms:W3CDTF">2026-02-12T11:02:00Z</dcterms:modified>
</cp:coreProperties>
</file>